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Physiotherapist</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0" w:name="Xf9397d3c9a9f2d9be98e53a63ed0c0c3af2309e"/>
    <w:p>
      <w:pPr>
        <w:pStyle w:val="Heading1"/>
      </w:pPr>
      <w:r>
        <w:t xml:space="preserve">Cover Letter: Physiotherapist Application for Canada Montreal</w:t>
      </w:r>
    </w:p>
    <w:p>
      <w:pPr>
        <w:pStyle w:val="FirstParagraph"/>
      </w:pPr>
      <w:r>
        <w:t xml:space="preserve">Dear [Hiring Manager's Name or "Team"],</w:t>
      </w:r>
    </w:p>
    <w:p>
      <w:pPr>
        <w:pStyle w:val="BodyText"/>
      </w:pPr>
      <w:r>
        <w:t xml:space="preserve">I am writing to express my strong interest in the Physiotherapist position at [Clinic/Healthcare Facility Name] in Canada Montreal. With a deep passion for rehabilitation and a commitment to improving patient outcomes, I am eager to contribute my skills and experience to your team. As a qualified Physiotherapist with over [X years] of experience in clinical settings, I am excited about the opportunity to work within Canada’s renowned healthcare system, particularly in Montreal—a city known for its vibrant communities and advanced medical care.</w:t>
      </w:r>
    </w:p>
    <w:p>
      <w:pPr>
        <w:pStyle w:val="BodyText"/>
      </w:pPr>
      <w:r>
        <w:t xml:space="preserve">My journey as a Physiotherapist began with a focus on holistic patient care, combining evidence-based practices with personalized treatment plans. In my previous roles, I have worked with diverse populations, addressing musculoskeletal injuries, neurological conditions, and post-surgical recovery. This experience has equipped me to adapt to the unique needs of patients while maintaining high standards of care. I am particularly drawn to Canada Montreal because of its multicultural environment and the opportunity to work alongside professionals who share a dedication to excellence in healthcare.</w:t>
      </w:r>
    </w:p>
    <w:p>
      <w:pPr>
        <w:pStyle w:val="BodyText"/>
      </w:pPr>
      <w:r>
        <w:t xml:space="preserve">One of my core strengths as a Physiotherapist is my ability to build trust with patients through clear communication and empathy. In Canada Montreal, where the healthcare system emphasizes patient-centered care, I believe this skill is invaluable. For example, during my time at [Previous Workplace], I developed individualized rehabilitation programs for patients recovering from sports injuries and chronic pain conditions. By incorporating techniques such as manual therapy, therapeutic exercise, and patient education, I helped many achieve significant improvements in mobility and quality of life. These experiences have reinforced my belief that a Physiotherapist’s role extends beyond physical treatment—it involves empowering patients to take an active role in their recovery.</w:t>
      </w:r>
    </w:p>
    <w:p>
      <w:pPr>
        <w:pStyle w:val="BodyText"/>
      </w:pPr>
      <w:r>
        <w:t xml:space="preserve">Understanding the specific requirements of the Canadian healthcare system is crucial for any Physiotherapist seeking to practice in Canada Montreal. I have thoroughly researched the standards set by regulatory bodies such as the College of Physiotherapists of Quebec and ensure that my qualifications align with these expectations. My certification as a [Specific Certification, e.g., "Registered Physiotherapist"] and ongoing participation in professional development courses have kept me updated on the latest advancements in physiotherapy. Additionally, I am committed to upholding the ethical principles of the profession, including confidentiality, cultural sensitivity, and respect for patient autonomy.</w:t>
      </w:r>
    </w:p>
    <w:p>
      <w:pPr>
        <w:pStyle w:val="BodyText"/>
      </w:pPr>
      <w:r>
        <w:t xml:space="preserve">Canada Montreal offers a dynamic environment for healthcare professionals to thrive. The city’s emphasis on innovation and community health resonates with my career goals. I am particularly interested in contributing to initiatives that promote accessibility to physiotherapy services, especially for underserved populations. Whether working in a private clinic, hospital, or community setting, I aim to deliver care that is both compassionate and efficient. My ability to collaborate with multidisciplinary teams—such as physicians, occupational therapists, and nurses—has allowed me to provide comprehensive care in previous roles. I am confident that this collaborative mindset will align well with the values of [Clinic/Healthcare Facility Name].</w:t>
      </w:r>
    </w:p>
    <w:p>
      <w:pPr>
        <w:pStyle w:val="BodyText"/>
      </w:pPr>
      <w:r>
        <w:t xml:space="preserve">As a Physiotherapist in Canada Montreal, I recognize the importance of adapting to local practices and patient needs. For instance, the city’s diverse cultural makeup requires an understanding of different health beliefs and communication styles. I have experience working with patients from various backgrounds, which has honed my ability to provide culturally competent care. Furthermore, my proficiency in [languages if applicable] allows me to connect more effectively with patients who may prefer care in their native language. This skill is especially relevant in Montreal, where bilingualism is a valuable asset.</w:t>
      </w:r>
    </w:p>
    <w:p>
      <w:pPr>
        <w:pStyle w:val="BodyText"/>
      </w:pPr>
      <w:r>
        <w:t xml:space="preserve">My dedication to continuous learning drives me to stay at the forefront of physiotherapy advancements. I regularly attend workshops and seminars on topics such as pain management, sports rehabilitation, and geriatric care. In Canada Montreal, where healthcare professionals are encouraged to pursue lifelong education, I am eager to contribute my knowledge while also expanding my expertise. For example, I have explored emerging technologies like telehealth and wearable devices that enhance patient engagement and outcomes. These innovations are increasingly relevant in today’s fast-paced healthcare landscape.</w:t>
      </w:r>
    </w:p>
    <w:p>
      <w:pPr>
        <w:pStyle w:val="BodyText"/>
      </w:pPr>
      <w:r>
        <w:t xml:space="preserve">What excites me most about the opportunity to work as a Physiotherapist in Canada Montreal is the chance to make a meaningful impact on individuals and communities. Whether it is helping a patient regain independence after an injury or supporting someone with chronic conditions, I find fulfillment in every success story. I am also motivated by the collaborative spirit of healthcare professionals in Canada, where teamwork and shared goals are central to delivering high-quality care.</w:t>
      </w:r>
    </w:p>
    <w:p>
      <w:pPr>
        <w:pStyle w:val="BodyText"/>
      </w:pPr>
      <w:r>
        <w:t xml:space="preserve">In conclusion, I am enthusiastic about the possibility of joining [Clinic/Healthcare Facility Name] as a Physiotherapist and contributing to its mission of excellence in patient care. My combination of clinical expertise, cultural awareness, and commitment to professional growth makes me a strong candidate for this position. I would welcome the opportunity to discuss how my skills and experiences align with your needs.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Physiotherapist Application for Canada Montreal</dc:title>
  <dc:creator/>
  <dc:language>en</dc:language>
  <cp:keywords/>
  <dcterms:created xsi:type="dcterms:W3CDTF">2026-07-23T11:35:22Z</dcterms:created>
  <dcterms:modified xsi:type="dcterms:W3CDTF">2026-07-23T11:35:22Z</dcterms:modified>
</cp:coreProperties>
</file>

<file path=docProps/custom.xml><?xml version="1.0" encoding="utf-8"?>
<Properties xmlns="http://schemas.openxmlformats.org/officeDocument/2006/custom-properties" xmlns:vt="http://schemas.openxmlformats.org/officeDocument/2006/docPropsVTypes"/>
</file>